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C7E12" w14:textId="77777777" w:rsidR="002E38B1" w:rsidRDefault="002E38B1" w:rsidP="002E38B1">
      <w:r>
        <w:t>Date: 06/04/2019</w:t>
      </w:r>
    </w:p>
    <w:p w14:paraId="158D6A82" w14:textId="77777777" w:rsidR="002E38B1" w:rsidRDefault="002E38B1" w:rsidP="002E38B1">
      <w:r>
        <w:t>Sparsh Rawlani</w:t>
      </w:r>
    </w:p>
    <w:p w14:paraId="6D3BBB44" w14:textId="77777777" w:rsidR="002E38B1" w:rsidRDefault="002E38B1" w:rsidP="002E38B1"/>
    <w:p w14:paraId="278C08D4" w14:textId="77777777" w:rsidR="002E38B1" w:rsidRDefault="002E38B1" w:rsidP="002E38B1">
      <w:r>
        <w:t>Intro to L-systems</w:t>
      </w:r>
    </w:p>
    <w:p w14:paraId="423B80DC" w14:textId="2E15BE1E" w:rsidR="002E38B1" w:rsidRDefault="002E38B1" w:rsidP="002E38B1">
      <w:r>
        <w:t xml:space="preserve">I referred to a website to learn the </w:t>
      </w:r>
      <w:r w:rsidR="00EC07B5">
        <w:t>introduction</w:t>
      </w:r>
      <w:r>
        <w:t xml:space="preserve"> to L-systems. The URL of the website is https://morphocode.com/intro-to-l-systems/</w:t>
      </w:r>
    </w:p>
    <w:p w14:paraId="7FCB5B93" w14:textId="77777777" w:rsidR="002E38B1" w:rsidRDefault="002E38B1" w:rsidP="002E38B1"/>
    <w:p w14:paraId="37850692" w14:textId="77777777" w:rsidR="002E38B1" w:rsidRDefault="002E38B1" w:rsidP="002E38B1">
      <w:r>
        <w:t xml:space="preserve">I learned that an </w:t>
      </w:r>
      <w:proofErr w:type="spellStart"/>
      <w:r>
        <w:t>LSystem</w:t>
      </w:r>
      <w:proofErr w:type="spellEnd"/>
      <w:r>
        <w:t xml:space="preserve"> is a parallel string rewriting system. All the </w:t>
      </w:r>
      <w:proofErr w:type="spellStart"/>
      <w:r>
        <w:t>LSystems</w:t>
      </w:r>
      <w:proofErr w:type="spellEnd"/>
      <w:r>
        <w:t xml:space="preserve"> work on a basic set of rules for specifying the symbols in a string. The symbols are </w:t>
      </w:r>
    </w:p>
    <w:p w14:paraId="0559E5BC" w14:textId="77777777" w:rsidR="002E38B1" w:rsidRDefault="002E38B1" w:rsidP="002E38B1">
      <w:r>
        <w:t xml:space="preserve">rewritten as strings. </w:t>
      </w:r>
    </w:p>
    <w:p w14:paraId="64CF16D7" w14:textId="77777777" w:rsidR="002E38B1" w:rsidRDefault="002E38B1" w:rsidP="002E38B1">
      <w:r>
        <w:t>For example:</w:t>
      </w:r>
    </w:p>
    <w:p w14:paraId="77AC2320" w14:textId="77777777" w:rsidR="002E38B1" w:rsidRDefault="002E38B1" w:rsidP="002E38B1">
      <w:r>
        <w:t>seed: A</w:t>
      </w:r>
    </w:p>
    <w:p w14:paraId="21CC677B" w14:textId="77777777" w:rsidR="002E38B1" w:rsidRDefault="002E38B1" w:rsidP="002E38B1">
      <w:r>
        <w:t>The rules are:</w:t>
      </w:r>
    </w:p>
    <w:p w14:paraId="39AAA00B" w14:textId="77777777" w:rsidR="002E38B1" w:rsidRDefault="002E38B1" w:rsidP="002E38B1">
      <w:r>
        <w:t>Rule 1: A=AB</w:t>
      </w:r>
    </w:p>
    <w:p w14:paraId="61CA8EF9" w14:textId="77777777" w:rsidR="002E38B1" w:rsidRDefault="002E38B1" w:rsidP="002E38B1">
      <w:r>
        <w:t>Rule 2: B=BA</w:t>
      </w:r>
    </w:p>
    <w:p w14:paraId="32DBE383" w14:textId="77777777" w:rsidR="002E38B1" w:rsidRDefault="002E38B1" w:rsidP="002E38B1"/>
    <w:p w14:paraId="38B3F880" w14:textId="77777777" w:rsidR="002E38B1" w:rsidRDefault="002E38B1" w:rsidP="002E38B1">
      <w:r>
        <w:t xml:space="preserve">Next, the </w:t>
      </w:r>
      <w:proofErr w:type="spellStart"/>
      <w:r>
        <w:t>LSystems</w:t>
      </w:r>
      <w:proofErr w:type="spellEnd"/>
      <w:r>
        <w:t xml:space="preserve"> by default start with the seed=A and iteratively rewrites that string using the production rules. n </w:t>
      </w:r>
      <w:proofErr w:type="spellStart"/>
      <w:r>
        <w:t>i</w:t>
      </w:r>
      <w:proofErr w:type="spellEnd"/>
      <w:r>
        <w:t xml:space="preserve"> usually defined as the derivation length of the</w:t>
      </w:r>
    </w:p>
    <w:p w14:paraId="6B510D28" w14:textId="77777777" w:rsidR="002E38B1" w:rsidRDefault="002E38B1" w:rsidP="002E38B1">
      <w:r>
        <w:t xml:space="preserve">string, which is further equal to the number of iterations. </w:t>
      </w:r>
    </w:p>
    <w:p w14:paraId="1F729C63" w14:textId="77777777" w:rsidR="002E38B1" w:rsidRDefault="002E38B1" w:rsidP="002E38B1"/>
    <w:p w14:paraId="0AE64853" w14:textId="77777777" w:rsidR="002E38B1" w:rsidRDefault="002E38B1" w:rsidP="002E38B1">
      <w:r>
        <w:t>n=0:A</w:t>
      </w:r>
    </w:p>
    <w:p w14:paraId="3F716122" w14:textId="77777777" w:rsidR="002E38B1" w:rsidRDefault="002E38B1" w:rsidP="002E38B1">
      <w:r>
        <w:t>n=1:AB(A becomes AB according to Rule #1)</w:t>
      </w:r>
    </w:p>
    <w:p w14:paraId="7BA82C0A" w14:textId="3FE4D2B5" w:rsidR="002E38B1" w:rsidRDefault="002E38B1" w:rsidP="002E38B1">
      <w:r>
        <w:t xml:space="preserve">n=2: ABBA(A becomes AB according to </w:t>
      </w:r>
      <w:r w:rsidR="00EC07B5">
        <w:t>Rule</w:t>
      </w:r>
      <w:r>
        <w:t xml:space="preserve"> #1, while B becomes BA according to </w:t>
      </w:r>
      <w:r w:rsidR="00EC07B5">
        <w:t>Rule</w:t>
      </w:r>
      <w:r>
        <w:t xml:space="preserve"> #2. In result we get ABBA)</w:t>
      </w:r>
    </w:p>
    <w:p w14:paraId="7DAE81E7" w14:textId="77777777" w:rsidR="002E38B1" w:rsidRDefault="002E38B1" w:rsidP="002E38B1">
      <w:r>
        <w:t>n=3: ABBABAAB</w:t>
      </w:r>
    </w:p>
    <w:p w14:paraId="2ABA67F1" w14:textId="77777777" w:rsidR="002E38B1" w:rsidRDefault="002E38B1" w:rsidP="002E38B1">
      <w:r>
        <w:t>n=4: ABBABAABBAABABBA</w:t>
      </w:r>
    </w:p>
    <w:p w14:paraId="4C32471E" w14:textId="77777777" w:rsidR="002E38B1" w:rsidRDefault="002E38B1" w:rsidP="002E38B1">
      <w:r>
        <w:t>and so on...</w:t>
      </w:r>
    </w:p>
    <w:p w14:paraId="3FDF1713" w14:textId="77777777" w:rsidR="002E38B1" w:rsidRDefault="002E38B1" w:rsidP="002E38B1"/>
    <w:p w14:paraId="6C851130" w14:textId="77777777" w:rsidR="002E38B1" w:rsidRDefault="002E38B1" w:rsidP="002E38B1"/>
    <w:p w14:paraId="47F13DBF" w14:textId="77777777" w:rsidR="002E38B1" w:rsidRDefault="002E38B1" w:rsidP="002E38B1">
      <w:r>
        <w:lastRenderedPageBreak/>
        <w:t xml:space="preserve">So basically each string represents a word. All words from the language of the System. </w:t>
      </w:r>
    </w:p>
    <w:p w14:paraId="0CDAA407" w14:textId="1C19E2C7" w:rsidR="002E38B1" w:rsidRDefault="002E38B1" w:rsidP="002E38B1">
      <w:r>
        <w:t xml:space="preserve">The next is learning the different types of </w:t>
      </w:r>
      <w:proofErr w:type="spellStart"/>
      <w:r>
        <w:t>LSystems</w:t>
      </w:r>
      <w:proofErr w:type="spellEnd"/>
      <w:r>
        <w:t>: deterministic, stochastic, context-free, context-</w:t>
      </w:r>
      <w:r w:rsidR="00EC07B5">
        <w:t>sensitive</w:t>
      </w:r>
      <w:r>
        <w:t xml:space="preserve">, parametric, timed-depending on the rules and the way they </w:t>
      </w:r>
    </w:p>
    <w:p w14:paraId="3AD359A4" w14:textId="77777777" w:rsidR="002E38B1" w:rsidRDefault="002E38B1" w:rsidP="002E38B1">
      <w:r>
        <w:t xml:space="preserve">are applied by the </w:t>
      </w:r>
      <w:proofErr w:type="spellStart"/>
      <w:r>
        <w:t>LSystem</w:t>
      </w:r>
      <w:proofErr w:type="spellEnd"/>
      <w:r>
        <w:t>.</w:t>
      </w:r>
    </w:p>
    <w:p w14:paraId="5922ABCA" w14:textId="77777777" w:rsidR="002E38B1" w:rsidRDefault="002E38B1" w:rsidP="002E38B1"/>
    <w:p w14:paraId="22253B9A" w14:textId="77777777" w:rsidR="002E38B1" w:rsidRDefault="002E38B1" w:rsidP="002E38B1">
      <w:r>
        <w:t xml:space="preserve">The applications of the </w:t>
      </w:r>
      <w:proofErr w:type="spellStart"/>
      <w:r>
        <w:t>LSystems</w:t>
      </w:r>
      <w:proofErr w:type="spellEnd"/>
      <w:r>
        <w:t xml:space="preserve"> are: </w:t>
      </w:r>
    </w:p>
    <w:p w14:paraId="096C46E9" w14:textId="77777777" w:rsidR="002E38B1" w:rsidRDefault="002E38B1" w:rsidP="002E38B1">
      <w:r>
        <w:t>1: herbaceous plants</w:t>
      </w:r>
    </w:p>
    <w:p w14:paraId="19E90275" w14:textId="77777777" w:rsidR="002E38B1" w:rsidRDefault="002E38B1" w:rsidP="002E38B1">
      <w:r>
        <w:t>2: neural networks</w:t>
      </w:r>
    </w:p>
    <w:p w14:paraId="1B10039F" w14:textId="77777777" w:rsidR="002E38B1" w:rsidRDefault="002E38B1" w:rsidP="002E38B1">
      <w:r>
        <w:t>3: the procedural design of cities</w:t>
      </w:r>
    </w:p>
    <w:p w14:paraId="50679851" w14:textId="77777777" w:rsidR="002E38B1" w:rsidRDefault="002E38B1" w:rsidP="002E38B1">
      <w:r>
        <w:t>4: generative art</w:t>
      </w:r>
    </w:p>
    <w:p w14:paraId="314B460D" w14:textId="77777777" w:rsidR="002E38B1" w:rsidRDefault="002E38B1" w:rsidP="002E38B1">
      <w:r>
        <w:t>5: generative music</w:t>
      </w:r>
    </w:p>
    <w:p w14:paraId="2FCB2668" w14:textId="77777777" w:rsidR="002E38B1" w:rsidRDefault="002E38B1" w:rsidP="002E38B1"/>
    <w:p w14:paraId="1F8D3AC6" w14:textId="77777777" w:rsidR="002E38B1" w:rsidRDefault="002E38B1" w:rsidP="002E38B1">
      <w:r>
        <w:t xml:space="preserve">As we saw that the central system of </w:t>
      </w:r>
      <w:proofErr w:type="spellStart"/>
      <w:r>
        <w:t>LSystems</w:t>
      </w:r>
      <w:proofErr w:type="spellEnd"/>
      <w:r>
        <w:t xml:space="preserve"> is basically rewriting of strings.</w:t>
      </w:r>
    </w:p>
    <w:p w14:paraId="0814935A" w14:textId="77777777" w:rsidR="002E38B1" w:rsidRDefault="002E38B1" w:rsidP="002E38B1"/>
    <w:p w14:paraId="186599DF" w14:textId="77777777" w:rsidR="002E38B1" w:rsidRDefault="002E38B1" w:rsidP="002E38B1">
      <w:r>
        <w:t xml:space="preserve">The general form of </w:t>
      </w:r>
      <w:proofErr w:type="spellStart"/>
      <w:r>
        <w:t>LSystem</w:t>
      </w:r>
      <w:proofErr w:type="spellEnd"/>
      <w:r>
        <w:t xml:space="preserve"> rule is  [</w:t>
      </w:r>
      <w:proofErr w:type="spellStart"/>
      <w:r>
        <w:t>left_context</w:t>
      </w:r>
      <w:proofErr w:type="spellEnd"/>
      <w:r>
        <w:t>&lt;] symbol [&gt;</w:t>
      </w:r>
      <w:proofErr w:type="spellStart"/>
      <w:r>
        <w:t>right_context</w:t>
      </w:r>
      <w:proofErr w:type="spellEnd"/>
      <w:r>
        <w:t>] [:condition]=replacement [:probability]</w:t>
      </w:r>
    </w:p>
    <w:p w14:paraId="0CCCC001" w14:textId="77777777" w:rsidR="002E38B1" w:rsidRDefault="002E38B1" w:rsidP="002E38B1"/>
    <w:p w14:paraId="25EE9E7D" w14:textId="77777777" w:rsidR="002E38B1" w:rsidRDefault="002E38B1" w:rsidP="002E38B1">
      <w:r>
        <w:t>Where:</w:t>
      </w:r>
    </w:p>
    <w:p w14:paraId="4E42D6C2" w14:textId="77777777" w:rsidR="002E38B1" w:rsidRDefault="002E38B1" w:rsidP="002E38B1">
      <w:proofErr w:type="spellStart"/>
      <w:r>
        <w:t>left_context</w:t>
      </w:r>
      <w:proofErr w:type="spellEnd"/>
      <w:r>
        <w:t>- An optional string that must precede the symbol for this rule to match.</w:t>
      </w:r>
    </w:p>
    <w:p w14:paraId="7535B6E7" w14:textId="77777777" w:rsidR="002E38B1" w:rsidRDefault="002E38B1" w:rsidP="002E38B1"/>
    <w:p w14:paraId="28B6A15F" w14:textId="77777777" w:rsidR="002E38B1" w:rsidRDefault="002E38B1" w:rsidP="002E38B1">
      <w:r>
        <w:t xml:space="preserve">symbol- The symbol to </w:t>
      </w:r>
      <w:proofErr w:type="spellStart"/>
      <w:r>
        <w:t>replcae</w:t>
      </w:r>
      <w:proofErr w:type="spellEnd"/>
      <w:r>
        <w:t>. Like A is replaced by AB and B is replaced by B BA.</w:t>
      </w:r>
    </w:p>
    <w:p w14:paraId="01599142" w14:textId="77777777" w:rsidR="002E38B1" w:rsidRDefault="002E38B1" w:rsidP="002E38B1"/>
    <w:p w14:paraId="642638FD" w14:textId="77777777" w:rsidR="002E38B1" w:rsidRDefault="002E38B1" w:rsidP="002E38B1">
      <w:proofErr w:type="spellStart"/>
      <w:r>
        <w:t>right_context</w:t>
      </w:r>
      <w:proofErr w:type="spellEnd"/>
      <w:r>
        <w:t>- An optional string that must follow the symbol for this rule to match</w:t>
      </w:r>
    </w:p>
    <w:p w14:paraId="29651B9A" w14:textId="77777777" w:rsidR="002E38B1" w:rsidRDefault="002E38B1" w:rsidP="002E38B1"/>
    <w:p w14:paraId="26E0B225" w14:textId="77777777" w:rsidR="002E38B1" w:rsidRDefault="002E38B1" w:rsidP="002E38B1">
      <w:r>
        <w:t>condition- An optional expression that must be true for this rule to match.</w:t>
      </w:r>
    </w:p>
    <w:p w14:paraId="151F0F0F" w14:textId="77777777" w:rsidR="002E38B1" w:rsidRDefault="002E38B1" w:rsidP="002E38B1"/>
    <w:p w14:paraId="63916F37" w14:textId="77777777" w:rsidR="002E38B1" w:rsidRDefault="002E38B1" w:rsidP="002E38B1">
      <w:r>
        <w:t xml:space="preserve">replacement- The string that will replace the symbol </w:t>
      </w:r>
    </w:p>
    <w:p w14:paraId="5D6476BB" w14:textId="77777777" w:rsidR="002E38B1" w:rsidRDefault="002E38B1" w:rsidP="002E38B1"/>
    <w:p w14:paraId="722BD765" w14:textId="77777777" w:rsidR="002E38B1" w:rsidRDefault="002E38B1" w:rsidP="002E38B1">
      <w:r>
        <w:lastRenderedPageBreak/>
        <w:t xml:space="preserve">probability- The optional chance(between 0 and 1) that this rule will be executed. This wouldn't exactly </w:t>
      </w:r>
      <w:proofErr w:type="spellStart"/>
      <w:r>
        <w:t>gonna</w:t>
      </w:r>
      <w:proofErr w:type="spellEnd"/>
      <w:r>
        <w:t xml:space="preserve"> be 0 or 1, is usually a decimal.</w:t>
      </w:r>
    </w:p>
    <w:p w14:paraId="16F33A60" w14:textId="77777777" w:rsidR="002E38B1" w:rsidRDefault="002E38B1" w:rsidP="002E38B1"/>
    <w:p w14:paraId="0C1331F2" w14:textId="77777777" w:rsidR="002E38B1" w:rsidRDefault="002E38B1" w:rsidP="002E38B1"/>
    <w:p w14:paraId="576FC5D0" w14:textId="77777777" w:rsidR="002E38B1" w:rsidRDefault="002E38B1" w:rsidP="002E38B1">
      <w:r>
        <w:t>TURTLE Commands:</w:t>
      </w:r>
    </w:p>
    <w:p w14:paraId="76049F8A" w14:textId="4C3A9837" w:rsidR="002E38B1" w:rsidRDefault="002E38B1" w:rsidP="002E38B1">
      <w:r>
        <w:t>It is completely possible to manipulate the strings system with the Graphics routine that interprets the strings as commands for drawing "turt</w:t>
      </w:r>
      <w:r w:rsidR="00EC07B5">
        <w:t>le</w:t>
      </w:r>
      <w:r>
        <w:t xml:space="preserve"> with position (XYZ)" and </w:t>
      </w:r>
      <w:r w:rsidR="00EC07B5">
        <w:t>h</w:t>
      </w:r>
      <w:r>
        <w:t xml:space="preserve">eading(angle). </w:t>
      </w:r>
    </w:p>
    <w:p w14:paraId="2A696F50" w14:textId="77777777" w:rsidR="002E38B1" w:rsidRDefault="002E38B1" w:rsidP="002E38B1"/>
    <w:p w14:paraId="29E02568" w14:textId="77777777" w:rsidR="002E38B1" w:rsidRDefault="002E38B1" w:rsidP="002E38B1">
      <w:r>
        <w:t>Some examples are:</w:t>
      </w:r>
    </w:p>
    <w:p w14:paraId="1707DC5A" w14:textId="77777777" w:rsidR="002E38B1" w:rsidRDefault="002E38B1" w:rsidP="002E38B1">
      <w:r>
        <w:t>F- Move forward a step, drawing a line connecting the previous position to the new position.</w:t>
      </w:r>
    </w:p>
    <w:p w14:paraId="239D2CCF" w14:textId="77777777" w:rsidR="002E38B1" w:rsidRDefault="002E38B1" w:rsidP="002E38B1"/>
    <w:p w14:paraId="5FCCB8F2" w14:textId="77777777" w:rsidR="002E38B1" w:rsidRDefault="002E38B1" w:rsidP="002E38B1">
      <w:r>
        <w:t>f- Move forward without drawing.</w:t>
      </w:r>
    </w:p>
    <w:p w14:paraId="4BDFFB26" w14:textId="77777777" w:rsidR="002E38B1" w:rsidRDefault="002E38B1" w:rsidP="002E38B1"/>
    <w:p w14:paraId="6AB2B579" w14:textId="77777777" w:rsidR="002E38B1" w:rsidRDefault="002E38B1" w:rsidP="002E38B1">
      <w:r>
        <w:t>+ Rotate right 90 degrees</w:t>
      </w:r>
    </w:p>
    <w:p w14:paraId="64E8C689" w14:textId="77777777" w:rsidR="002E38B1" w:rsidRDefault="002E38B1" w:rsidP="002E38B1"/>
    <w:p w14:paraId="51155EF8" w14:textId="77777777" w:rsidR="002E38B1" w:rsidRDefault="002E38B1" w:rsidP="002E38B1">
      <w:r>
        <w:t>- Rotate left 90 degrees</w:t>
      </w:r>
    </w:p>
    <w:p w14:paraId="3BE92AD5" w14:textId="77777777" w:rsidR="002E38B1" w:rsidRDefault="002E38B1" w:rsidP="002E38B1"/>
    <w:p w14:paraId="7B1D05F1" w14:textId="77777777" w:rsidR="002E38B1" w:rsidRDefault="002E38B1" w:rsidP="002E38B1"/>
    <w:p w14:paraId="2379E337" w14:textId="77777777" w:rsidR="002E38B1" w:rsidRDefault="002E38B1" w:rsidP="002E38B1">
      <w:r>
        <w:t xml:space="preserve">One of the most important things in </w:t>
      </w:r>
      <w:proofErr w:type="spellStart"/>
      <w:r>
        <w:t>LSystems</w:t>
      </w:r>
      <w:proofErr w:type="spellEnd"/>
      <w:r>
        <w:t xml:space="preserve"> are Branches:</w:t>
      </w:r>
    </w:p>
    <w:p w14:paraId="160E87C7" w14:textId="61776C4B" w:rsidR="002E38B1" w:rsidRDefault="002E38B1" w:rsidP="002E38B1">
      <w:r>
        <w:t xml:space="preserve">In </w:t>
      </w:r>
      <w:proofErr w:type="spellStart"/>
      <w:r w:rsidR="00EC07B5">
        <w:t>LSystems</w:t>
      </w:r>
      <w:proofErr w:type="spellEnd"/>
      <w:r>
        <w:t xml:space="preserve"> we create the branches with square brackets([ and ]). Any turtle commands inside the square brackets are executed differently </w:t>
      </w:r>
      <w:r w:rsidR="00EC07B5">
        <w:t>than</w:t>
      </w:r>
      <w:r>
        <w:t xml:space="preserve"> the actual string</w:t>
      </w:r>
    </w:p>
    <w:p w14:paraId="467BAC1E" w14:textId="77777777" w:rsidR="002E38B1" w:rsidRDefault="002E38B1" w:rsidP="002E38B1">
      <w:r>
        <w:t xml:space="preserve">commands. </w:t>
      </w:r>
      <w:bookmarkStart w:id="0" w:name="_GoBack"/>
      <w:bookmarkEnd w:id="0"/>
    </w:p>
    <w:p w14:paraId="1186D80A" w14:textId="77777777" w:rsidR="002E38B1" w:rsidRDefault="002E38B1" w:rsidP="002E38B1"/>
    <w:p w14:paraId="6191DA40" w14:textId="77777777" w:rsidR="002E38B1" w:rsidRDefault="002E38B1" w:rsidP="002E38B1"/>
    <w:p w14:paraId="39507A0D" w14:textId="77777777" w:rsidR="002E38B1" w:rsidRDefault="002E38B1" w:rsidP="002E38B1"/>
    <w:p w14:paraId="0FB946C2" w14:textId="77777777" w:rsidR="002E38B1" w:rsidRDefault="002E38B1" w:rsidP="002E38B1"/>
    <w:p w14:paraId="090C7A72" w14:textId="77777777" w:rsidR="002E38B1" w:rsidRDefault="002E38B1" w:rsidP="002E38B1"/>
    <w:p w14:paraId="3574E6AF" w14:textId="77777777" w:rsidR="002E38B1" w:rsidRDefault="002E38B1" w:rsidP="002E38B1"/>
    <w:p w14:paraId="26274C23" w14:textId="77777777" w:rsidR="002E38B1" w:rsidRDefault="002E38B1" w:rsidP="002E38B1"/>
    <w:p w14:paraId="7D1AA2A3" w14:textId="60C2A455" w:rsidR="002E38B1" w:rsidRDefault="002E38B1" w:rsidP="002E38B1">
      <w:r>
        <w:lastRenderedPageBreak/>
        <w:t>For example, the commands F [F+] F [F+] [-F]  state that:</w:t>
      </w:r>
    </w:p>
    <w:p w14:paraId="01DE5176" w14:textId="77777777" w:rsidR="002E38B1" w:rsidRDefault="002E38B1" w:rsidP="002E38B1"/>
    <w:p w14:paraId="48E7D44A" w14:textId="77777777" w:rsidR="002E38B1" w:rsidRDefault="002E38B1" w:rsidP="002E38B1">
      <w:r>
        <w:t>1: Go forward</w:t>
      </w:r>
    </w:p>
    <w:p w14:paraId="00C7EC1D" w14:textId="77777777" w:rsidR="002E38B1" w:rsidRDefault="002E38B1" w:rsidP="002E38B1"/>
    <w:p w14:paraId="10B9B4C2" w14:textId="77777777" w:rsidR="002E38B1" w:rsidRDefault="002E38B1" w:rsidP="002E38B1">
      <w:r>
        <w:t>2: Branch off a new turtle and have it turn right and then go forward.</w:t>
      </w:r>
    </w:p>
    <w:p w14:paraId="3F582E00" w14:textId="77777777" w:rsidR="002E38B1" w:rsidRDefault="002E38B1" w:rsidP="002E38B1"/>
    <w:p w14:paraId="34E98BD5" w14:textId="77777777" w:rsidR="002E38B1" w:rsidRDefault="002E38B1" w:rsidP="002E38B1">
      <w:r>
        <w:t>3: Go forward</w:t>
      </w:r>
    </w:p>
    <w:p w14:paraId="7EA633A8" w14:textId="77777777" w:rsidR="002E38B1" w:rsidRDefault="002E38B1" w:rsidP="002E38B1"/>
    <w:p w14:paraId="4918A699" w14:textId="77777777" w:rsidR="002E38B1" w:rsidRDefault="002E38B1" w:rsidP="002E38B1">
      <w:r>
        <w:t>4: Branch off a new turtle and have it turn the right and the go forward.</w:t>
      </w:r>
    </w:p>
    <w:p w14:paraId="51BC0B15" w14:textId="77777777" w:rsidR="002E38B1" w:rsidRDefault="002E38B1" w:rsidP="002E38B1"/>
    <w:p w14:paraId="3601F3C1" w14:textId="77777777" w:rsidR="002E38B1" w:rsidRDefault="002E38B1" w:rsidP="002E38B1">
      <w:r>
        <w:t>5: Branch off a new turtle and have it turn left and then go forward.</w:t>
      </w:r>
    </w:p>
    <w:p w14:paraId="03F105C3" w14:textId="77777777" w:rsidR="002E38B1" w:rsidRDefault="002E38B1" w:rsidP="002E38B1"/>
    <w:p w14:paraId="5076CABA" w14:textId="77777777" w:rsidR="002E38B1" w:rsidRDefault="002E38B1" w:rsidP="002E38B1">
      <w:r>
        <w:t>This creates this figure:</w:t>
      </w:r>
    </w:p>
    <w:p w14:paraId="784C26F2" w14:textId="77777777" w:rsidR="002E38B1" w:rsidRDefault="002E38B1" w:rsidP="002E38B1"/>
    <w:p w14:paraId="1C7F08E7" w14:textId="77777777" w:rsidR="002E38B1" w:rsidRDefault="002E38B1" w:rsidP="002E38B1">
      <w:r>
        <w:t xml:space="preserve"> </w:t>
      </w:r>
    </w:p>
    <w:p w14:paraId="50854A7A" w14:textId="77777777" w:rsidR="002E38B1" w:rsidRDefault="002E38B1" w:rsidP="002E38B1">
      <w:r>
        <w:t xml:space="preserve"> </w:t>
      </w:r>
    </w:p>
    <w:p w14:paraId="24870BE1" w14:textId="77777777" w:rsidR="002E38B1" w:rsidRDefault="002E38B1" w:rsidP="002E38B1"/>
    <w:p w14:paraId="6BDF7D3E" w14:textId="77777777" w:rsidR="002E38B1" w:rsidRDefault="002E38B1" w:rsidP="002E38B1"/>
    <w:p w14:paraId="6367B534" w14:textId="77777777" w:rsidR="00F62A9E" w:rsidRDefault="00544000"/>
    <w:sectPr w:rsidR="00F62A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NTcCEpaGFpZmpko6SsGpxcWZ+XkgBYa1AFnWdvAsAAAA"/>
  </w:docVars>
  <w:rsids>
    <w:rsidRoot w:val="009F2AA6"/>
    <w:rsid w:val="002C3262"/>
    <w:rsid w:val="002E38B1"/>
    <w:rsid w:val="00544000"/>
    <w:rsid w:val="009F2AA6"/>
    <w:rsid w:val="00AF6826"/>
    <w:rsid w:val="00EC0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4B0CD"/>
  <w15:chartTrackingRefBased/>
  <w15:docId w15:val="{318674FF-2F49-4BCE-A788-E55DD0AD6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rsh Rawlani</dc:creator>
  <cp:keywords/>
  <dc:description/>
  <cp:lastModifiedBy>Sparsh Rawlani</cp:lastModifiedBy>
  <cp:revision>2</cp:revision>
  <dcterms:created xsi:type="dcterms:W3CDTF">2019-06-04T21:26:00Z</dcterms:created>
  <dcterms:modified xsi:type="dcterms:W3CDTF">2019-06-04T21:38:00Z</dcterms:modified>
</cp:coreProperties>
</file>